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5LiterateProgramming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Ayala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5LiterateProgrammin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8042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5LiterateProgramming</dc:title>
  <dc:creator>Andrea Ayala</dc:creator>
  <dcterms:created xsi:type="dcterms:W3CDTF">2018-05-16T14:59:59Z</dcterms:created>
  <dcterms:modified xsi:type="dcterms:W3CDTF">2018-05-16T14:59:59Z</dcterms:modified>
</cp:coreProperties>
</file>